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6AC1AB" w14:textId="45E8D960" w:rsidR="00C944F2" w:rsidRPr="00FB26BC" w:rsidRDefault="00FB26BC">
      <w:pPr>
        <w:rPr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 xml:space="preserve">Precision= </m:t>
          </m:r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36"/>
                </w:rPr>
                <m:t>True positives</m:t>
              </m:r>
            </m:num>
            <m:den>
              <m:r>
                <w:rPr>
                  <w:rFonts w:ascii="Cambria Math" w:hAnsi="Cambria Math"/>
                  <w:sz w:val="36"/>
                  <w:szCs w:val="36"/>
                </w:rPr>
                <m:t>True positives+False positives</m:t>
              </m:r>
            </m:den>
          </m:f>
        </m:oMath>
      </m:oMathPara>
    </w:p>
    <w:sectPr w:rsidR="00C944F2" w:rsidRPr="00FB26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sbAwNTY1tbSwNDJT0lEKTi0uzszPAykwrAUAGtIxriwAAAA="/>
  </w:docVars>
  <w:rsids>
    <w:rsidRoot w:val="009358A8"/>
    <w:rsid w:val="009358A8"/>
    <w:rsid w:val="00971930"/>
    <w:rsid w:val="00B00628"/>
    <w:rsid w:val="00BD6C7D"/>
    <w:rsid w:val="00C944F2"/>
    <w:rsid w:val="00D9532E"/>
    <w:rsid w:val="00E83E1F"/>
    <w:rsid w:val="00FB26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36EB8"/>
  <w15:chartTrackingRefBased/>
  <w15:docId w15:val="{7FA8D11D-7378-4C09-8C54-977CA383C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B26B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16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 Mohamed Ayman</dc:creator>
  <cp:keywords/>
  <dc:description/>
  <cp:lastModifiedBy>Omar Mohamed Ayman</cp:lastModifiedBy>
  <cp:revision>3</cp:revision>
  <dcterms:created xsi:type="dcterms:W3CDTF">2020-12-15T23:34:00Z</dcterms:created>
  <dcterms:modified xsi:type="dcterms:W3CDTF">2020-12-16T01:35:00Z</dcterms:modified>
</cp:coreProperties>
</file>